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1260"/>
        <w:gridCol w:w="1170"/>
        <w:gridCol w:w="6390"/>
      </w:tblGrid>
      <w:tr w:rsidR="005A7FCF" w14:paraId="683A33DF" w14:textId="77777777" w:rsidTr="00416696">
        <w:tc>
          <w:tcPr>
            <w:tcW w:w="162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91A28C0" w14:textId="77777777" w:rsidR="005A7FCF" w:rsidRDefault="005A7FCF" w:rsidP="005A7FCF">
            <w:pPr>
              <w:pStyle w:val="Header"/>
              <w:rPr>
                <w:rFonts w:ascii="Verdana" w:hAnsi="Verdana"/>
                <w:sz w:val="22"/>
              </w:rPr>
            </w:pPr>
            <w:r>
              <w:t>OBDRR Nu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5B9A257D" w14:textId="77777777" w:rsidR="005A7FCF" w:rsidRDefault="00442B8F" w:rsidP="005A7FCF">
            <w:pPr>
              <w:pStyle w:val="Header"/>
            </w:pPr>
            <w:hyperlink r:id="rId7" w:history="1">
              <w:r w:rsidR="005A7FCF" w:rsidRPr="00D37F0E">
                <w:rPr>
                  <w:rStyle w:val="Hyperlink"/>
                </w:rPr>
                <w:t>041</w:t>
              </w:r>
            </w:hyperlink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39D2126" w14:textId="77777777" w:rsidR="005A7FCF" w:rsidRDefault="005A7FCF" w:rsidP="005A7FCF">
            <w:pPr>
              <w:pStyle w:val="Header"/>
            </w:pPr>
            <w:r>
              <w:t>OBDRR Title</w:t>
            </w:r>
          </w:p>
        </w:tc>
        <w:tc>
          <w:tcPr>
            <w:tcW w:w="6390" w:type="dxa"/>
            <w:tcBorders>
              <w:bottom w:val="single" w:sz="4" w:space="0" w:color="auto"/>
            </w:tcBorders>
            <w:vAlign w:val="center"/>
          </w:tcPr>
          <w:p w14:paraId="7E0D887E" w14:textId="77777777" w:rsidR="005A7FCF" w:rsidRDefault="005A7FCF" w:rsidP="005A7FCF">
            <w:pPr>
              <w:pStyle w:val="Header"/>
            </w:pPr>
            <w:r w:rsidRPr="00BA4365">
              <w:t>Updates to Requirements for Aggregate Load Participation in the ERCOT Markets</w:t>
            </w:r>
          </w:p>
        </w:tc>
      </w:tr>
      <w:tr w:rsidR="005A7FCF" w14:paraId="4D3991AB" w14:textId="77777777">
        <w:trPr>
          <w:trHeight w:val="413"/>
        </w:trPr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E4D3A5" w14:textId="77777777" w:rsidR="005A7FCF" w:rsidRDefault="005A7FCF" w:rsidP="005A7FCF">
            <w:pPr>
              <w:pStyle w:val="NormalArial"/>
            </w:pP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982E6B" w14:textId="77777777" w:rsidR="005A7FCF" w:rsidRDefault="005A7FCF" w:rsidP="005A7FCF">
            <w:pPr>
              <w:pStyle w:val="NormalArial"/>
            </w:pPr>
          </w:p>
        </w:tc>
      </w:tr>
      <w:tr w:rsidR="005A7FCF" w14:paraId="0797F419" w14:textId="77777777">
        <w:trPr>
          <w:trHeight w:val="440"/>
        </w:trPr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61BF2" w14:textId="77777777" w:rsidR="005A7FCF" w:rsidRDefault="005A7FCF" w:rsidP="005A7FCF">
            <w:pPr>
              <w:pStyle w:val="Header"/>
            </w:pPr>
            <w:r>
              <w:t>Date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F00C" w14:textId="77777777" w:rsidR="005A7FCF" w:rsidRDefault="0062415E" w:rsidP="005A7FCF">
            <w:pPr>
              <w:pStyle w:val="NormalArial"/>
            </w:pPr>
            <w:r>
              <w:t>May 24, 2022</w:t>
            </w:r>
          </w:p>
        </w:tc>
      </w:tr>
      <w:tr w:rsidR="005A7FCF" w14:paraId="0C03176F" w14:textId="77777777">
        <w:trPr>
          <w:trHeight w:val="467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7C20BF" w14:textId="77777777" w:rsidR="005A7FCF" w:rsidRDefault="005A7FCF" w:rsidP="005A7FCF">
            <w:pPr>
              <w:pStyle w:val="NormalArial"/>
            </w:pPr>
          </w:p>
        </w:tc>
        <w:tc>
          <w:tcPr>
            <w:tcW w:w="75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12C09" w14:textId="77777777" w:rsidR="005A7FCF" w:rsidRDefault="005A7FCF" w:rsidP="005A7FCF">
            <w:pPr>
              <w:pStyle w:val="NormalArial"/>
            </w:pPr>
          </w:p>
        </w:tc>
      </w:tr>
      <w:tr w:rsidR="005A7FCF" w14:paraId="31158069" w14:textId="77777777">
        <w:trPr>
          <w:trHeight w:val="440"/>
        </w:trPr>
        <w:tc>
          <w:tcPr>
            <w:tcW w:w="10440" w:type="dxa"/>
            <w:gridSpan w:val="4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DA6BFB5" w14:textId="77777777" w:rsidR="005A7FCF" w:rsidRDefault="005A7FCF" w:rsidP="005A7FCF">
            <w:pPr>
              <w:pStyle w:val="Header"/>
              <w:jc w:val="center"/>
            </w:pPr>
            <w:r>
              <w:t>Submitter’s Information</w:t>
            </w:r>
          </w:p>
        </w:tc>
      </w:tr>
      <w:tr w:rsidR="005A7FCF" w14:paraId="03FAF563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20EC0726" w14:textId="77777777" w:rsidR="005A7FCF" w:rsidRPr="00EC55B3" w:rsidRDefault="005A7FCF" w:rsidP="005A7FCF">
            <w:pPr>
              <w:pStyle w:val="Header"/>
            </w:pPr>
            <w:r w:rsidRPr="00EC55B3">
              <w:t>Name</w:t>
            </w:r>
          </w:p>
        </w:tc>
        <w:tc>
          <w:tcPr>
            <w:tcW w:w="7560" w:type="dxa"/>
            <w:gridSpan w:val="2"/>
            <w:vAlign w:val="center"/>
          </w:tcPr>
          <w:p w14:paraId="19DB0FD4" w14:textId="77777777" w:rsidR="005A7FCF" w:rsidRDefault="0062415E" w:rsidP="005A7FCF">
            <w:pPr>
              <w:pStyle w:val="NormalArial"/>
            </w:pPr>
            <w:r>
              <w:t>Rao Konidena</w:t>
            </w:r>
          </w:p>
        </w:tc>
      </w:tr>
      <w:tr w:rsidR="005A7FCF" w14:paraId="26419FD4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4DA48160" w14:textId="77777777" w:rsidR="005A7FCF" w:rsidRPr="00EC55B3" w:rsidRDefault="005A7FCF" w:rsidP="005A7FCF">
            <w:pPr>
              <w:pStyle w:val="Header"/>
            </w:pPr>
            <w:r w:rsidRPr="00EC55B3">
              <w:t>E-mail Address</w:t>
            </w:r>
          </w:p>
        </w:tc>
        <w:tc>
          <w:tcPr>
            <w:tcW w:w="7560" w:type="dxa"/>
            <w:gridSpan w:val="2"/>
            <w:vAlign w:val="center"/>
          </w:tcPr>
          <w:p w14:paraId="3B04125F" w14:textId="77777777" w:rsidR="005A7FCF" w:rsidRDefault="00442B8F" w:rsidP="005A7FCF">
            <w:pPr>
              <w:pStyle w:val="NormalArial"/>
            </w:pPr>
            <w:hyperlink r:id="rId8" w:history="1">
              <w:r w:rsidR="0062415E" w:rsidRPr="001A1300">
                <w:rPr>
                  <w:rStyle w:val="Hyperlink"/>
                </w:rPr>
                <w:t>Rkonidena76@gmail.com</w:t>
              </w:r>
            </w:hyperlink>
          </w:p>
        </w:tc>
      </w:tr>
      <w:tr w:rsidR="005A7FCF" w14:paraId="25D37BF1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3E9D4F46" w14:textId="77777777" w:rsidR="005A7FCF" w:rsidRPr="00EC55B3" w:rsidRDefault="005A7FCF" w:rsidP="005A7FCF">
            <w:pPr>
              <w:pStyle w:val="Header"/>
            </w:pPr>
            <w:r w:rsidRPr="00EC55B3">
              <w:t>Company</w:t>
            </w:r>
          </w:p>
        </w:tc>
        <w:tc>
          <w:tcPr>
            <w:tcW w:w="7560" w:type="dxa"/>
            <w:gridSpan w:val="2"/>
            <w:vAlign w:val="center"/>
          </w:tcPr>
          <w:p w14:paraId="33F7004E" w14:textId="77777777" w:rsidR="005A7FCF" w:rsidRDefault="0062415E" w:rsidP="005A7FCF">
            <w:pPr>
              <w:pStyle w:val="NormalArial"/>
            </w:pPr>
            <w:r>
              <w:t>Rakon Energy LLC</w:t>
            </w:r>
          </w:p>
        </w:tc>
      </w:tr>
      <w:tr w:rsidR="005A7FCF" w14:paraId="63B58FF4" w14:textId="77777777">
        <w:trPr>
          <w:trHeight w:val="350"/>
        </w:trPr>
        <w:tc>
          <w:tcPr>
            <w:tcW w:w="288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3D468A98" w14:textId="77777777" w:rsidR="005A7FCF" w:rsidRPr="00EC55B3" w:rsidRDefault="005A7FCF" w:rsidP="005A7FCF">
            <w:pPr>
              <w:pStyle w:val="Header"/>
            </w:pPr>
            <w:r w:rsidRPr="00EC55B3">
              <w:t>Phone Number</w:t>
            </w:r>
          </w:p>
        </w:tc>
        <w:tc>
          <w:tcPr>
            <w:tcW w:w="7560" w:type="dxa"/>
            <w:gridSpan w:val="2"/>
            <w:tcBorders>
              <w:bottom w:val="single" w:sz="4" w:space="0" w:color="auto"/>
            </w:tcBorders>
            <w:vAlign w:val="center"/>
          </w:tcPr>
          <w:p w14:paraId="563FABFB" w14:textId="77777777" w:rsidR="005A7FCF" w:rsidRDefault="0062415E" w:rsidP="005A7FCF">
            <w:pPr>
              <w:pStyle w:val="NormalArial"/>
            </w:pPr>
            <w:r>
              <w:t>(612) 594 9257</w:t>
            </w:r>
          </w:p>
        </w:tc>
      </w:tr>
      <w:tr w:rsidR="005A7FCF" w14:paraId="09BA794C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47606054" w14:textId="77777777" w:rsidR="005A7FCF" w:rsidRPr="00EC55B3" w:rsidRDefault="005A7FCF" w:rsidP="005A7FCF">
            <w:pPr>
              <w:pStyle w:val="Header"/>
            </w:pPr>
            <w:r>
              <w:t>Cell</w:t>
            </w:r>
            <w:r w:rsidRPr="00EC55B3">
              <w:t xml:space="preserve"> Number</w:t>
            </w:r>
          </w:p>
        </w:tc>
        <w:tc>
          <w:tcPr>
            <w:tcW w:w="7560" w:type="dxa"/>
            <w:gridSpan w:val="2"/>
            <w:vAlign w:val="center"/>
          </w:tcPr>
          <w:p w14:paraId="575C4471" w14:textId="77777777" w:rsidR="005A7FCF" w:rsidRDefault="0062415E" w:rsidP="005A7FCF">
            <w:pPr>
              <w:pStyle w:val="NormalArial"/>
            </w:pPr>
            <w:r>
              <w:t>(612) 594 9257</w:t>
            </w:r>
          </w:p>
        </w:tc>
      </w:tr>
      <w:tr w:rsidR="005A7FCF" w14:paraId="3A00C252" w14:textId="77777777">
        <w:trPr>
          <w:trHeight w:val="350"/>
        </w:trPr>
        <w:tc>
          <w:tcPr>
            <w:tcW w:w="288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1CC0EB5" w14:textId="77777777" w:rsidR="005A7FCF" w:rsidRPr="00EC55B3" w:rsidDel="00075A94" w:rsidRDefault="005A7FCF" w:rsidP="005A7FCF">
            <w:pPr>
              <w:pStyle w:val="Header"/>
            </w:pPr>
            <w:r>
              <w:t>Market Segment</w:t>
            </w:r>
          </w:p>
        </w:tc>
        <w:tc>
          <w:tcPr>
            <w:tcW w:w="7560" w:type="dxa"/>
            <w:gridSpan w:val="2"/>
            <w:tcBorders>
              <w:bottom w:val="single" w:sz="4" w:space="0" w:color="auto"/>
            </w:tcBorders>
            <w:vAlign w:val="center"/>
          </w:tcPr>
          <w:p w14:paraId="1C5D1524" w14:textId="3840DA68" w:rsidR="005A7FCF" w:rsidRDefault="0084401D" w:rsidP="005A7FCF">
            <w:pPr>
              <w:pStyle w:val="NormalArial"/>
            </w:pPr>
            <w:r>
              <w:t>Not applicable</w:t>
            </w:r>
          </w:p>
        </w:tc>
      </w:tr>
    </w:tbl>
    <w:p w14:paraId="4A2B9F20" w14:textId="59193F9C" w:rsidR="00152993" w:rsidRDefault="00152993">
      <w:pPr>
        <w:pStyle w:val="NormalArial"/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442B8F" w14:paraId="3CDBC6B4" w14:textId="77777777" w:rsidTr="00E5210C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2D7D38E" w14:textId="1796C7B8" w:rsidR="00442B8F" w:rsidRDefault="00442B8F" w:rsidP="00E5210C">
            <w:pPr>
              <w:pStyle w:val="Header"/>
              <w:jc w:val="center"/>
            </w:pPr>
            <w:r>
              <w:t>Comments</w:t>
            </w:r>
          </w:p>
        </w:tc>
      </w:tr>
    </w:tbl>
    <w:p w14:paraId="5B8C9985" w14:textId="1E4C41FB" w:rsidR="0075461F" w:rsidRDefault="0075461F" w:rsidP="0084401D">
      <w:pPr>
        <w:pStyle w:val="NormalArial"/>
        <w:spacing w:before="120" w:after="120"/>
      </w:pPr>
      <w:proofErr w:type="spellStart"/>
      <w:r>
        <w:t>Rakon</w:t>
      </w:r>
      <w:proofErr w:type="spellEnd"/>
      <w:r>
        <w:t xml:space="preserve"> Energy LLC is an independent consult</w:t>
      </w:r>
      <w:r w:rsidR="009E016A">
        <w:t>ing</w:t>
      </w:r>
      <w:r>
        <w:t xml:space="preserve"> firm providing transmission expertise for aggregated distributed energy resources. </w:t>
      </w:r>
      <w:r w:rsidR="00F2435E">
        <w:t xml:space="preserve"> </w:t>
      </w:r>
      <w:r w:rsidR="0062415E">
        <w:t xml:space="preserve">As a former Midcontinent Independent System Operator (MISO) employee, </w:t>
      </w:r>
      <w:r>
        <w:t>Rakon</w:t>
      </w:r>
      <w:r w:rsidR="009E016A">
        <w:t>'</w:t>
      </w:r>
      <w:r>
        <w:t xml:space="preserve">s Rao Konidena is </w:t>
      </w:r>
      <w:r w:rsidR="0062415E">
        <w:t xml:space="preserve">keenly aware of </w:t>
      </w:r>
      <w:r w:rsidR="009E016A">
        <w:t>aggregated load</w:t>
      </w:r>
      <w:r w:rsidR="0062415E">
        <w:t xml:space="preserve"> in organized markets. </w:t>
      </w:r>
    </w:p>
    <w:p w14:paraId="286C400F" w14:textId="5BAB11CB" w:rsidR="00715D38" w:rsidRPr="00682041" w:rsidRDefault="005A7FCF" w:rsidP="0084401D">
      <w:pPr>
        <w:pStyle w:val="NormalArial"/>
        <w:spacing w:before="120" w:after="120"/>
      </w:pPr>
      <w:r w:rsidRPr="00682041">
        <w:t xml:space="preserve">This </w:t>
      </w:r>
      <w:r w:rsidR="00F2435E">
        <w:t>Other Binding Document Revision Request (</w:t>
      </w:r>
      <w:r w:rsidRPr="00682041">
        <w:t>OBDRR</w:t>
      </w:r>
      <w:r w:rsidR="00F2435E">
        <w:t>)</w:t>
      </w:r>
      <w:r w:rsidRPr="00682041">
        <w:t xml:space="preserve"> will enable Texas to unlock price-responsive, economic competition on the consumer side of the ERCOT electric grid. </w:t>
      </w:r>
      <w:r w:rsidR="00F2435E">
        <w:t xml:space="preserve"> </w:t>
      </w:r>
      <w:r w:rsidRPr="00682041">
        <w:t>It will allow Texans who have already made a private investment in equipment and devices designed to improve the efficiency, resiliency</w:t>
      </w:r>
      <w:r w:rsidR="009E016A">
        <w:t>,</w:t>
      </w:r>
      <w:r w:rsidRPr="00682041">
        <w:t xml:space="preserve"> and reliability of their homes to turn their homes into a participant in a distributed power plant network that can generate, store, and deliver energy and ancillary services necessary for grid reliability back to the grid. </w:t>
      </w:r>
      <w:r w:rsidR="00F2435E">
        <w:t xml:space="preserve"> </w:t>
      </w:r>
      <w:r w:rsidRPr="00682041">
        <w:t>This</w:t>
      </w:r>
      <w:r w:rsidR="009E016A">
        <w:t xml:space="preserve"> OBDRR</w:t>
      </w:r>
      <w:r w:rsidRPr="00682041">
        <w:t xml:space="preserve"> is the type of policy change we need to ensure a prosperous future for a competitive market in Texas – new ideas that can quickly be implemented to increase the size of the electric market and introduce new ways to bring competition and growth without subsidies and mismatched investments.  </w:t>
      </w:r>
    </w:p>
    <w:p w14:paraId="13B3B2A3" w14:textId="639101F0" w:rsidR="00E72E24" w:rsidRPr="0062415E" w:rsidRDefault="008F7749" w:rsidP="0084401D">
      <w:pPr>
        <w:pStyle w:val="NormalArial"/>
        <w:spacing w:before="120" w:after="120"/>
      </w:pPr>
      <w:r w:rsidRPr="0062415E">
        <w:t xml:space="preserve">Market reforms should allow all energy resources to participate in energy and ancillary service markets. </w:t>
      </w:r>
      <w:r w:rsidR="00F2435E">
        <w:t xml:space="preserve"> </w:t>
      </w:r>
      <w:r w:rsidRPr="0062415E">
        <w:t xml:space="preserve">ERCOT has </w:t>
      </w:r>
      <w:r w:rsidR="009E016A">
        <w:t>progressed</w:t>
      </w:r>
      <w:r w:rsidRPr="0062415E">
        <w:t xml:space="preserve"> in getting smaller distributed technologies to register with ERCOT for greater visibility (at the commercial scale)</w:t>
      </w:r>
      <w:r w:rsidR="009E016A">
        <w:t>. However,</w:t>
      </w:r>
      <w:r w:rsidRPr="0062415E">
        <w:t xml:space="preserve"> this participation has been limited mainly to "Settlement-Only" storage and distributed generation rather than allowing them to bid into the market.</w:t>
      </w:r>
      <w:r w:rsidR="00F2435E">
        <w:t xml:space="preserve"> </w:t>
      </w:r>
      <w:r w:rsidRPr="0062415E">
        <w:t xml:space="preserve"> </w:t>
      </w:r>
      <w:r w:rsidR="00E72E24" w:rsidRPr="0062415E">
        <w:t xml:space="preserve">ERCOT must work together with market participants like Tesla to quickly clear the way to unlock distributed energy capacity. </w:t>
      </w:r>
      <w:r w:rsidR="00F2435E">
        <w:t xml:space="preserve"> </w:t>
      </w:r>
      <w:r w:rsidR="00E72E24" w:rsidRPr="0062415E">
        <w:t xml:space="preserve">There are </w:t>
      </w:r>
      <w:r w:rsidRPr="0062415E">
        <w:t xml:space="preserve">hundreds </w:t>
      </w:r>
      <w:r w:rsidR="00E72E24" w:rsidRPr="0062415E">
        <w:t xml:space="preserve">of </w:t>
      </w:r>
      <w:r w:rsidRPr="0062415E">
        <w:t xml:space="preserve">unregistered distributed </w:t>
      </w:r>
      <w:r w:rsidR="00E72E24" w:rsidRPr="0062415E">
        <w:t>megawatts, price response-capable</w:t>
      </w:r>
      <w:r w:rsidR="009E016A">
        <w:t>,</w:t>
      </w:r>
      <w:r w:rsidR="00E72E24" w:rsidRPr="0062415E">
        <w:t xml:space="preserve"> and price-sensitive, waiting to be unleashed through economic compensation models that encourage them to be dispatched in virtual power plants</w:t>
      </w:r>
      <w:r w:rsidR="001A7E23" w:rsidRPr="0062415E">
        <w:t xml:space="preserve"> (see ERCOT Unregistered DG Report)</w:t>
      </w:r>
      <w:r w:rsidR="00E72E24" w:rsidRPr="0062415E">
        <w:t xml:space="preserve">. </w:t>
      </w:r>
      <w:r w:rsidR="00F2435E">
        <w:t xml:space="preserve"> </w:t>
      </w:r>
      <w:r w:rsidR="00E72E24" w:rsidRPr="0062415E">
        <w:t>ERCOT cannot current</w:t>
      </w:r>
      <w:r w:rsidR="009E016A">
        <w:t>ly</w:t>
      </w:r>
      <w:r w:rsidR="00E72E24" w:rsidRPr="0062415E">
        <w:t xml:space="preserve"> </w:t>
      </w:r>
      <w:r w:rsidRPr="0062415E">
        <w:t xml:space="preserve">provide a price signal to encourage responsiveness of </w:t>
      </w:r>
      <w:r w:rsidR="00E72E24" w:rsidRPr="0062415E">
        <w:t xml:space="preserve">these megawatts, and a market structure that could directly send a signal to these resources to begin exporting capacity is years away. It is an imperative </w:t>
      </w:r>
      <w:r w:rsidR="00E72E24" w:rsidRPr="0062415E">
        <w:lastRenderedPageBreak/>
        <w:t>decision, enabled by OBDRR041</w:t>
      </w:r>
      <w:r w:rsidR="009E016A">
        <w:t>,</w:t>
      </w:r>
      <w:r w:rsidR="00E72E24" w:rsidRPr="0062415E">
        <w:t xml:space="preserve"> to at least begin unlocking this value for the electric grid and for customers by allowing devices that can respond while withdrawing and injecting, to participate in a Load Resource</w:t>
      </w:r>
      <w:r w:rsidR="001A7E23" w:rsidRPr="0062415E">
        <w:t xml:space="preserve"> - </w:t>
      </w:r>
      <w:r w:rsidR="00E72E24" w:rsidRPr="0062415E">
        <w:t xml:space="preserve">a concept that already exists in the market rules.  </w:t>
      </w:r>
    </w:p>
    <w:p w14:paraId="6DC1B8FE" w14:textId="77777777" w:rsidR="001A7E23" w:rsidRPr="0062415E" w:rsidRDefault="00682041" w:rsidP="0084401D">
      <w:pPr>
        <w:pStyle w:val="NormalArial"/>
        <w:spacing w:before="120" w:after="120"/>
      </w:pPr>
      <w:r w:rsidRPr="0062415E">
        <w:t xml:space="preserve">As </w:t>
      </w:r>
      <w:r w:rsidR="001A7E23" w:rsidRPr="0062415E">
        <w:t xml:space="preserve">described in </w:t>
      </w:r>
      <w:r w:rsidR="009C766A">
        <w:t>market participant</w:t>
      </w:r>
      <w:r w:rsidR="0062415E" w:rsidRPr="0062415E">
        <w:t xml:space="preserve"> </w:t>
      </w:r>
      <w:r w:rsidR="001A7E23" w:rsidRPr="0062415E">
        <w:t>comments to the Public Utility Commission after Storm Ur</w:t>
      </w:r>
      <w:r w:rsidRPr="0062415E">
        <w:t>i, a</w:t>
      </w:r>
      <w:r w:rsidR="001A7E23" w:rsidRPr="00682041">
        <w:t>llowing retail energy providers to access this new value from their residential customers</w:t>
      </w:r>
      <w:r w:rsidR="009E016A">
        <w:t>'</w:t>
      </w:r>
      <w:r w:rsidR="001A7E23" w:rsidRPr="00682041">
        <w:t xml:space="preserve"> distributed devices provides </w:t>
      </w:r>
      <w:r w:rsidRPr="00682041">
        <w:t>an inexpensive pathway for customers to be energy entrepreneurs.</w:t>
      </w:r>
      <w:r w:rsidR="001A7E23" w:rsidRPr="00682041">
        <w:t xml:space="preserve"> </w:t>
      </w:r>
      <w:r w:rsidR="009C766A">
        <w:t>As one commenter described it, f</w:t>
      </w:r>
      <w:r w:rsidR="001A7E23" w:rsidRPr="00682041">
        <w:t xml:space="preserve">or example, during hot summer days, a </w:t>
      </w:r>
      <w:r w:rsidR="009C766A">
        <w:t>customer’s</w:t>
      </w:r>
      <w:r w:rsidR="001A7E23" w:rsidRPr="00682041">
        <w:t xml:space="preserve"> decision to raise the temperature of their thermostat </w:t>
      </w:r>
      <w:r w:rsidR="009C766A">
        <w:t>along with hundreds of other similar customer decisions</w:t>
      </w:r>
      <w:r w:rsidR="001A7E23" w:rsidRPr="00682041">
        <w:t xml:space="preserve"> can, in aggregate, significantly reduce stress on the grid. </w:t>
      </w:r>
      <w:r w:rsidR="009C766A">
        <w:t>Those steps in turn can reduce a</w:t>
      </w:r>
      <w:r w:rsidR="001A7E23" w:rsidRPr="00682041">
        <w:t xml:space="preserve"> person's electric bill, but when coordinated with others, and especially when </w:t>
      </w:r>
      <w:r w:rsidR="009C766A">
        <w:t>all customers</w:t>
      </w:r>
      <w:r w:rsidR="001A7E23" w:rsidRPr="00682041">
        <w:t xml:space="preserve"> are paid to take these actions, the participants can earn money (or bill credits) </w:t>
      </w:r>
      <w:r w:rsidR="009E016A">
        <w:t>simultaneously</w:t>
      </w:r>
      <w:r w:rsidR="001A7E23" w:rsidRPr="00682041">
        <w:t xml:space="preserve">. </w:t>
      </w:r>
      <w:r w:rsidR="009C766A">
        <w:t xml:space="preserve">Comments to the Commission have also described that </w:t>
      </w:r>
      <w:r w:rsidR="001A7E23" w:rsidRPr="00682041">
        <w:t xml:space="preserve">advanced metering infrastructure </w:t>
      </w:r>
      <w:r w:rsidR="009C766A">
        <w:t xml:space="preserve">has </w:t>
      </w:r>
      <w:r w:rsidR="001A7E23" w:rsidRPr="00682041">
        <w:t>already been deployed</w:t>
      </w:r>
      <w:r w:rsidR="009C766A">
        <w:t xml:space="preserve"> in Texas, and </w:t>
      </w:r>
      <w:r w:rsidR="001A7E23" w:rsidRPr="00682041">
        <w:t xml:space="preserve">new technologies including </w:t>
      </w:r>
      <w:r w:rsidR="009C766A">
        <w:t>next-gen</w:t>
      </w:r>
      <w:r w:rsidR="001A7E23" w:rsidRPr="00682041">
        <w:t xml:space="preserve"> sensors, smart home and appliance devices, consumer software programs, </w:t>
      </w:r>
      <w:r w:rsidR="009C766A">
        <w:t>EVs</w:t>
      </w:r>
      <w:r w:rsidR="001A7E23" w:rsidRPr="00682041">
        <w:t xml:space="preserve">, and even emerging blockchain-based </w:t>
      </w:r>
      <w:r w:rsidR="009C766A">
        <w:t>P2P</w:t>
      </w:r>
      <w:r w:rsidR="001A7E23" w:rsidRPr="00682041">
        <w:t xml:space="preserve"> trading programs</w:t>
      </w:r>
      <w:r w:rsidR="009C766A">
        <w:t>,</w:t>
      </w:r>
      <w:r w:rsidR="001A7E23" w:rsidRPr="00682041">
        <w:t xml:space="preserve"> will drive additional </w:t>
      </w:r>
      <w:r w:rsidR="009C766A">
        <w:t>responsive demand</w:t>
      </w:r>
      <w:r w:rsidR="001A7E23" w:rsidRPr="00682041">
        <w:t xml:space="preserve"> in the future. Retail electric providers and other </w:t>
      </w:r>
      <w:r w:rsidR="009C766A">
        <w:t>load serving entities</w:t>
      </w:r>
      <w:r w:rsidR="001A7E23" w:rsidRPr="00682041">
        <w:t xml:space="preserve"> that help customers harness the value of these technologies also will be able to aggregate customers to coordinate more sophisticated consumption management actions that support reliable grid operations.</w:t>
      </w:r>
      <w:r w:rsidRPr="00682041">
        <w:t xml:space="preserve"> It is a no-brainer that Texas needs this solution now, and we can </w:t>
      </w:r>
      <w:r w:rsidR="009C766A">
        <w:t>begin</w:t>
      </w:r>
      <w:r w:rsidRPr="00682041">
        <w:t xml:space="preserve"> by unlocking the opportunity to get there, with this OBDRR.  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715D38" w14:paraId="62A6F61A" w14:textId="77777777" w:rsidTr="00717913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8FED10E" w14:textId="77777777" w:rsidR="00715D38" w:rsidRDefault="00715D38" w:rsidP="00717913">
            <w:pPr>
              <w:pStyle w:val="Header"/>
              <w:jc w:val="center"/>
            </w:pPr>
            <w:r>
              <w:t>Revised Cover Page Language</w:t>
            </w:r>
          </w:p>
        </w:tc>
      </w:tr>
    </w:tbl>
    <w:p w14:paraId="0D3AE924" w14:textId="026D1163" w:rsidR="00152993" w:rsidRDefault="0084401D" w:rsidP="0084401D">
      <w:pPr>
        <w:pStyle w:val="NormalArial"/>
        <w:spacing w:before="120" w:after="120"/>
      </w:pPr>
      <w:r>
        <w:t>None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152993" w14:paraId="5B3F8317" w14:textId="77777777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80ECF9D" w14:textId="77777777" w:rsidR="00152993" w:rsidRDefault="00152993" w:rsidP="00067699">
            <w:pPr>
              <w:pStyle w:val="Header"/>
              <w:jc w:val="center"/>
            </w:pPr>
            <w:r>
              <w:t xml:space="preserve">Revised Proposed </w:t>
            </w:r>
            <w:r w:rsidR="00067699">
              <w:t>Other Binding Document</w:t>
            </w:r>
            <w:r>
              <w:t xml:space="preserve"> Language</w:t>
            </w:r>
          </w:p>
        </w:tc>
      </w:tr>
    </w:tbl>
    <w:p w14:paraId="48CBF18E" w14:textId="31083A89" w:rsidR="00152993" w:rsidRDefault="0084401D" w:rsidP="0084401D">
      <w:pPr>
        <w:pStyle w:val="NormalArial"/>
        <w:spacing w:before="120" w:after="120"/>
      </w:pPr>
      <w:r>
        <w:t>None</w:t>
      </w:r>
    </w:p>
    <w:sectPr w:rsidR="00152993" w:rsidSect="0074209E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2B196" w14:textId="77777777" w:rsidR="004307B9" w:rsidRDefault="004307B9">
      <w:r>
        <w:separator/>
      </w:r>
    </w:p>
  </w:endnote>
  <w:endnote w:type="continuationSeparator" w:id="0">
    <w:p w14:paraId="4326B056" w14:textId="77777777" w:rsidR="004307B9" w:rsidRDefault="00430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11128" w14:textId="45B35425" w:rsidR="00EE6681" w:rsidRDefault="0084401D" w:rsidP="0074209E">
    <w:pPr>
      <w:pStyle w:val="Footer"/>
      <w:tabs>
        <w:tab w:val="clear" w:pos="4320"/>
        <w:tab w:val="clear" w:pos="8640"/>
        <w:tab w:val="right" w:pos="9360"/>
      </w:tabs>
      <w:rPr>
        <w:rFonts w:ascii="Arial" w:hAnsi="Arial"/>
        <w:sz w:val="18"/>
      </w:rPr>
    </w:pPr>
    <w:r>
      <w:rPr>
        <w:rFonts w:ascii="Arial" w:hAnsi="Arial"/>
        <w:sz w:val="18"/>
      </w:rPr>
      <w:t>041</w:t>
    </w:r>
    <w:r w:rsidR="00416696">
      <w:rPr>
        <w:rFonts w:ascii="Arial" w:hAnsi="Arial"/>
        <w:sz w:val="18"/>
      </w:rPr>
      <w:t>OBDRR</w:t>
    </w:r>
    <w:r>
      <w:rPr>
        <w:rFonts w:ascii="Arial" w:hAnsi="Arial"/>
        <w:sz w:val="18"/>
      </w:rPr>
      <w:t xml:space="preserve">-02 </w:t>
    </w:r>
    <w:proofErr w:type="spellStart"/>
    <w:r>
      <w:rPr>
        <w:rFonts w:ascii="Arial" w:hAnsi="Arial"/>
        <w:sz w:val="18"/>
      </w:rPr>
      <w:t>Rakon</w:t>
    </w:r>
    <w:proofErr w:type="spellEnd"/>
    <w:r>
      <w:rPr>
        <w:rFonts w:ascii="Arial" w:hAnsi="Arial"/>
        <w:sz w:val="18"/>
      </w:rPr>
      <w:t xml:space="preserve"> Energy</w:t>
    </w:r>
    <w:r w:rsidR="00EE6681">
      <w:rPr>
        <w:rFonts w:ascii="Arial" w:hAnsi="Arial"/>
        <w:sz w:val="18"/>
      </w:rPr>
      <w:t xml:space="preserve"> Comment</w:t>
    </w:r>
    <w:r>
      <w:rPr>
        <w:rFonts w:ascii="Arial" w:hAnsi="Arial"/>
        <w:sz w:val="18"/>
      </w:rPr>
      <w:t>s 052422</w:t>
    </w:r>
    <w:r w:rsidR="00EE6681">
      <w:rPr>
        <w:rFonts w:ascii="Arial" w:hAnsi="Arial"/>
        <w:sz w:val="18"/>
      </w:rPr>
      <w:t xml:space="preserve"> </w:t>
    </w:r>
    <w:r w:rsidR="00EE6681">
      <w:rPr>
        <w:rFonts w:ascii="Arial" w:hAnsi="Arial"/>
        <w:sz w:val="18"/>
      </w:rPr>
      <w:tab/>
      <w:t xml:space="preserve">Page </w:t>
    </w:r>
    <w:r w:rsidR="00EE6681">
      <w:rPr>
        <w:rFonts w:ascii="Arial" w:hAnsi="Arial"/>
        <w:sz w:val="18"/>
      </w:rPr>
      <w:fldChar w:fldCharType="begin"/>
    </w:r>
    <w:r w:rsidR="00EE6681">
      <w:rPr>
        <w:rFonts w:ascii="Arial" w:hAnsi="Arial"/>
        <w:sz w:val="18"/>
      </w:rPr>
      <w:instrText xml:space="preserve"> PAGE </w:instrText>
    </w:r>
    <w:r w:rsidR="00EE6681">
      <w:rPr>
        <w:rFonts w:ascii="Arial" w:hAnsi="Arial"/>
        <w:sz w:val="18"/>
      </w:rPr>
      <w:fldChar w:fldCharType="separate"/>
    </w:r>
    <w:r w:rsidR="00067699">
      <w:rPr>
        <w:rFonts w:ascii="Arial" w:hAnsi="Arial"/>
        <w:noProof/>
        <w:sz w:val="18"/>
      </w:rPr>
      <w:t>1</w:t>
    </w:r>
    <w:r w:rsidR="00EE6681">
      <w:rPr>
        <w:rFonts w:ascii="Arial" w:hAnsi="Arial"/>
        <w:sz w:val="18"/>
      </w:rPr>
      <w:fldChar w:fldCharType="end"/>
    </w:r>
    <w:r w:rsidR="00EE6681">
      <w:rPr>
        <w:rFonts w:ascii="Arial" w:hAnsi="Arial"/>
        <w:sz w:val="18"/>
      </w:rPr>
      <w:t xml:space="preserve"> of </w:t>
    </w:r>
    <w:r w:rsidR="00EE6681">
      <w:rPr>
        <w:rFonts w:ascii="Arial" w:hAnsi="Arial"/>
        <w:sz w:val="18"/>
      </w:rPr>
      <w:fldChar w:fldCharType="begin"/>
    </w:r>
    <w:r w:rsidR="00EE6681">
      <w:rPr>
        <w:rFonts w:ascii="Arial" w:hAnsi="Arial"/>
        <w:sz w:val="18"/>
      </w:rPr>
      <w:instrText xml:space="preserve"> NUMPAGES </w:instrText>
    </w:r>
    <w:r w:rsidR="00EE6681">
      <w:rPr>
        <w:rFonts w:ascii="Arial" w:hAnsi="Arial"/>
        <w:sz w:val="18"/>
      </w:rPr>
      <w:fldChar w:fldCharType="separate"/>
    </w:r>
    <w:r w:rsidR="00067699">
      <w:rPr>
        <w:rFonts w:ascii="Arial" w:hAnsi="Arial"/>
        <w:noProof/>
        <w:sz w:val="18"/>
      </w:rPr>
      <w:t>1</w:t>
    </w:r>
    <w:r w:rsidR="00EE6681">
      <w:rPr>
        <w:rFonts w:ascii="Arial" w:hAnsi="Arial"/>
        <w:sz w:val="18"/>
      </w:rPr>
      <w:fldChar w:fldCharType="end"/>
    </w:r>
  </w:p>
  <w:p w14:paraId="76AC13D5" w14:textId="77777777" w:rsidR="00EE6681" w:rsidRDefault="00EE6681" w:rsidP="0074209E">
    <w:pPr>
      <w:pStyle w:val="Footer"/>
      <w:tabs>
        <w:tab w:val="clear" w:pos="4320"/>
        <w:tab w:val="clear" w:pos="8640"/>
        <w:tab w:val="right" w:pos="9360"/>
      </w:tabs>
      <w:rPr>
        <w:rFonts w:ascii="Arial" w:hAnsi="Arial"/>
        <w:sz w:val="18"/>
      </w:rPr>
    </w:pPr>
    <w:r>
      <w:rPr>
        <w:rFonts w:ascii="Arial" w:hAnsi="Arial"/>
        <w:sz w:val="18"/>
      </w:rPr>
      <w:t>PUBL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EB5EB" w14:textId="77777777" w:rsidR="004307B9" w:rsidRDefault="004307B9">
      <w:r>
        <w:separator/>
      </w:r>
    </w:p>
  </w:footnote>
  <w:footnote w:type="continuationSeparator" w:id="0">
    <w:p w14:paraId="5E665685" w14:textId="77777777" w:rsidR="004307B9" w:rsidRDefault="004307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132C2" w14:textId="77777777" w:rsidR="00EE6681" w:rsidRPr="00067699" w:rsidRDefault="00416696" w:rsidP="00067699">
    <w:pPr>
      <w:pStyle w:val="Header"/>
      <w:jc w:val="center"/>
      <w:rPr>
        <w:sz w:val="32"/>
      </w:rPr>
    </w:pPr>
    <w:r>
      <w:rPr>
        <w:sz w:val="32"/>
      </w:rPr>
      <w:t>OBDRR</w:t>
    </w:r>
    <w:r w:rsidR="00EE6681">
      <w:rPr>
        <w:sz w:val="32"/>
      </w:rPr>
      <w:t xml:space="preserve"> Com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5C26B7F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76060C90"/>
    <w:multiLevelType w:val="hybridMultilevel"/>
    <w:tmpl w:val="246208DE"/>
    <w:lvl w:ilvl="0" w:tplc="9434FC1A">
      <w:start w:val="1"/>
      <w:numFmt w:val="bullet"/>
      <w:pStyle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DM0M7I0MjYxNjBS0lEKTi0uzszPAykwrAUAF6rYuywAAAA="/>
  </w:docVars>
  <w:rsids>
    <w:rsidRoot w:val="001A227D"/>
    <w:rsid w:val="00037668"/>
    <w:rsid w:val="00067699"/>
    <w:rsid w:val="00075A94"/>
    <w:rsid w:val="00132855"/>
    <w:rsid w:val="00152993"/>
    <w:rsid w:val="00170297"/>
    <w:rsid w:val="001A227D"/>
    <w:rsid w:val="001A7E23"/>
    <w:rsid w:val="001E2032"/>
    <w:rsid w:val="003010C0"/>
    <w:rsid w:val="003136AC"/>
    <w:rsid w:val="00332A97"/>
    <w:rsid w:val="00350C00"/>
    <w:rsid w:val="00366113"/>
    <w:rsid w:val="003C270C"/>
    <w:rsid w:val="003D0994"/>
    <w:rsid w:val="00416696"/>
    <w:rsid w:val="00423824"/>
    <w:rsid w:val="004307B9"/>
    <w:rsid w:val="0043567D"/>
    <w:rsid w:val="00442B8F"/>
    <w:rsid w:val="004A50DB"/>
    <w:rsid w:val="004B7B90"/>
    <w:rsid w:val="004E2C19"/>
    <w:rsid w:val="00517C48"/>
    <w:rsid w:val="005A7FCF"/>
    <w:rsid w:val="005D284C"/>
    <w:rsid w:val="00613E97"/>
    <w:rsid w:val="0062415E"/>
    <w:rsid w:val="00633E23"/>
    <w:rsid w:val="00673B94"/>
    <w:rsid w:val="00680AC6"/>
    <w:rsid w:val="00682041"/>
    <w:rsid w:val="006835D8"/>
    <w:rsid w:val="006B71AF"/>
    <w:rsid w:val="006C316E"/>
    <w:rsid w:val="006D0F7C"/>
    <w:rsid w:val="00715D38"/>
    <w:rsid w:val="00717913"/>
    <w:rsid w:val="007269C4"/>
    <w:rsid w:val="0074209E"/>
    <w:rsid w:val="0075461F"/>
    <w:rsid w:val="007F2CA8"/>
    <w:rsid w:val="007F7161"/>
    <w:rsid w:val="0084401D"/>
    <w:rsid w:val="0085559E"/>
    <w:rsid w:val="00896B1B"/>
    <w:rsid w:val="008E559E"/>
    <w:rsid w:val="008F7749"/>
    <w:rsid w:val="00916080"/>
    <w:rsid w:val="00921A68"/>
    <w:rsid w:val="00946D47"/>
    <w:rsid w:val="009C766A"/>
    <w:rsid w:val="009E016A"/>
    <w:rsid w:val="00A015C4"/>
    <w:rsid w:val="00A117AC"/>
    <w:rsid w:val="00A15172"/>
    <w:rsid w:val="00B943AE"/>
    <w:rsid w:val="00BB033C"/>
    <w:rsid w:val="00C0598D"/>
    <w:rsid w:val="00C11956"/>
    <w:rsid w:val="00C602E5"/>
    <w:rsid w:val="00C748FD"/>
    <w:rsid w:val="00D312D5"/>
    <w:rsid w:val="00D4046E"/>
    <w:rsid w:val="00D4362F"/>
    <w:rsid w:val="00D64BFF"/>
    <w:rsid w:val="00DD4739"/>
    <w:rsid w:val="00DE5F33"/>
    <w:rsid w:val="00E07B54"/>
    <w:rsid w:val="00E11F78"/>
    <w:rsid w:val="00E621E1"/>
    <w:rsid w:val="00E72E24"/>
    <w:rsid w:val="00EC55B3"/>
    <w:rsid w:val="00EE6681"/>
    <w:rsid w:val="00F2435E"/>
    <w:rsid w:val="00F96FB2"/>
    <w:rsid w:val="00FB51D8"/>
    <w:rsid w:val="00FD0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A730D0"/>
  <w15:chartTrackingRefBased/>
  <w15:docId w15:val="{EE46AED9-4953-4636-B905-FFD841152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aliases w:val="h1"/>
    <w:basedOn w:val="Normal"/>
    <w:next w:val="Normal"/>
    <w:qFormat/>
    <w:pPr>
      <w:keepNext/>
      <w:numPr>
        <w:numId w:val="1"/>
      </w:numPr>
      <w:spacing w:after="240"/>
      <w:outlineLvl w:val="0"/>
    </w:pPr>
    <w:rPr>
      <w:b/>
      <w:caps/>
      <w:szCs w:val="20"/>
    </w:rPr>
  </w:style>
  <w:style w:type="paragraph" w:styleId="Heading2">
    <w:name w:val="heading 2"/>
    <w:aliases w:val="h2"/>
    <w:basedOn w:val="Normal"/>
    <w:next w:val="Normal"/>
    <w:qFormat/>
    <w:pPr>
      <w:keepNext/>
      <w:numPr>
        <w:ilvl w:val="1"/>
        <w:numId w:val="1"/>
      </w:numPr>
      <w:spacing w:before="240" w:after="240"/>
      <w:outlineLvl w:val="1"/>
    </w:pPr>
    <w:rPr>
      <w:b/>
      <w:szCs w:val="20"/>
    </w:rPr>
  </w:style>
  <w:style w:type="paragraph" w:styleId="Heading3">
    <w:name w:val="heading 3"/>
    <w:aliases w:val="h3"/>
    <w:basedOn w:val="Normal"/>
    <w:next w:val="Normal"/>
    <w:qFormat/>
    <w:pPr>
      <w:keepNext/>
      <w:numPr>
        <w:ilvl w:val="2"/>
        <w:numId w:val="1"/>
      </w:numPr>
      <w:spacing w:before="120" w:after="120"/>
      <w:outlineLvl w:val="2"/>
    </w:pPr>
    <w:rPr>
      <w:b/>
      <w:bCs/>
      <w:i/>
      <w:iCs/>
      <w:szCs w:val="20"/>
    </w:rPr>
  </w:style>
  <w:style w:type="paragraph" w:styleId="Heading4">
    <w:name w:val="heading 4"/>
    <w:aliases w:val="h4"/>
    <w:basedOn w:val="Normal"/>
    <w:next w:val="Normal"/>
    <w:qFormat/>
    <w:pPr>
      <w:keepNext/>
      <w:widowControl w:val="0"/>
      <w:numPr>
        <w:ilvl w:val="3"/>
        <w:numId w:val="1"/>
      </w:numPr>
      <w:spacing w:before="360" w:after="240"/>
      <w:outlineLvl w:val="3"/>
    </w:pPr>
    <w:rPr>
      <w:b/>
      <w:bCs/>
      <w:snapToGrid w:val="0"/>
      <w:szCs w:val="20"/>
    </w:rPr>
  </w:style>
  <w:style w:type="paragraph" w:styleId="Heading5">
    <w:name w:val="heading 5"/>
    <w:aliases w:val="h5"/>
    <w:basedOn w:val="Normal"/>
    <w:next w:val="Normal"/>
    <w:qFormat/>
    <w:pPr>
      <w:spacing w:before="240" w:after="60"/>
      <w:outlineLvl w:val="4"/>
    </w:pPr>
    <w:rPr>
      <w:b/>
      <w:i/>
      <w:sz w:val="26"/>
      <w:szCs w:val="20"/>
    </w:rPr>
  </w:style>
  <w:style w:type="paragraph" w:styleId="Heading6">
    <w:name w:val="heading 6"/>
    <w:aliases w:val="h6"/>
    <w:basedOn w:val="Normal"/>
    <w:next w:val="Normal"/>
    <w:qFormat/>
    <w:pPr>
      <w:spacing w:before="240" w:after="60"/>
      <w:outlineLvl w:val="5"/>
    </w:pPr>
    <w:rPr>
      <w:b/>
      <w:sz w:val="22"/>
      <w:szCs w:val="20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Cs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szCs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Arial" w:hAnsi="Arial"/>
      <w:b/>
      <w:bCs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XUNormal">
    <w:name w:val="TXUNormal"/>
    <w:pPr>
      <w:spacing w:after="120"/>
    </w:pPr>
  </w:style>
  <w:style w:type="paragraph" w:customStyle="1" w:styleId="TXUHeader">
    <w:name w:val="TXUHeader"/>
    <w:basedOn w:val="TXUNormal"/>
    <w:pPr>
      <w:tabs>
        <w:tab w:val="right" w:pos="9360"/>
      </w:tabs>
      <w:spacing w:after="0"/>
    </w:pPr>
    <w:rPr>
      <w:noProof/>
      <w:sz w:val="16"/>
    </w:rPr>
  </w:style>
  <w:style w:type="paragraph" w:customStyle="1" w:styleId="TXUHeaderForm">
    <w:name w:val="TXUHeaderForm"/>
    <w:basedOn w:val="TXUHeader"/>
    <w:next w:val="Normal"/>
    <w:rPr>
      <w:sz w:val="24"/>
    </w:rPr>
  </w:style>
  <w:style w:type="paragraph" w:customStyle="1" w:styleId="TXUSubject">
    <w:name w:val="TXUSubject"/>
    <w:basedOn w:val="TXUNormal"/>
    <w:next w:val="TXUNormal"/>
    <w:pPr>
      <w:spacing w:after="240"/>
    </w:pPr>
    <w:rPr>
      <w:b/>
    </w:rPr>
  </w:style>
  <w:style w:type="paragraph" w:customStyle="1" w:styleId="TXUFooter">
    <w:name w:val="TXUFooter"/>
    <w:basedOn w:val="TXUNormal"/>
    <w:pPr>
      <w:pBdr>
        <w:top w:val="single" w:sz="4" w:space="1" w:color="auto"/>
      </w:pBdr>
      <w:tabs>
        <w:tab w:val="center" w:pos="4536"/>
        <w:tab w:val="right" w:pos="9360"/>
      </w:tabs>
      <w:spacing w:after="0"/>
    </w:pPr>
    <w:rPr>
      <w:sz w:val="16"/>
    </w:rPr>
  </w:style>
  <w:style w:type="paragraph" w:customStyle="1" w:styleId="TXUFooterPage">
    <w:name w:val="TXUFooterPage"/>
    <w:basedOn w:val="TXUFooter"/>
    <w:next w:val="TXUFooter"/>
    <w:rPr>
      <w:sz w:val="20"/>
    </w:rPr>
  </w:style>
  <w:style w:type="paragraph" w:customStyle="1" w:styleId="Comments">
    <w:name w:val="Comments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CCCCC"/>
      <w:spacing w:before="120" w:after="120"/>
      <w:ind w:left="720" w:right="720"/>
    </w:pPr>
    <w:rPr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 w:after="120"/>
    </w:pPr>
  </w:style>
  <w:style w:type="paragraph" w:styleId="BodyTextIndent">
    <w:name w:val="Body Text Indent"/>
    <w:basedOn w:val="Normal"/>
    <w:pPr>
      <w:spacing w:before="120" w:after="120"/>
      <w:ind w:left="720"/>
    </w:pPr>
  </w:style>
  <w:style w:type="paragraph" w:customStyle="1" w:styleId="Bullet">
    <w:name w:val="Bullet"/>
    <w:basedOn w:val="Normal"/>
    <w:pPr>
      <w:numPr>
        <w:numId w:val="2"/>
      </w:numPr>
      <w:spacing w:before="60" w:after="120"/>
    </w:pPr>
    <w:rPr>
      <w:szCs w:val="20"/>
    </w:rPr>
  </w:style>
  <w:style w:type="paragraph" w:styleId="BalloonText">
    <w:name w:val="Balloon Text"/>
    <w:basedOn w:val="Normal"/>
    <w:semiHidden/>
    <w:rsid w:val="00673B94"/>
    <w:rPr>
      <w:rFonts w:ascii="Tahoma" w:hAnsi="Tahoma" w:cs="Tahoma"/>
      <w:sz w:val="16"/>
      <w:szCs w:val="16"/>
    </w:rPr>
  </w:style>
  <w:style w:type="paragraph" w:customStyle="1" w:styleId="NormalArial">
    <w:name w:val="Normal+Arial"/>
    <w:basedOn w:val="Normal"/>
    <w:rPr>
      <w:rFonts w:ascii="Arial" w:hAnsi="Arial"/>
    </w:rPr>
  </w:style>
  <w:style w:type="table" w:styleId="TableGrid">
    <w:name w:val="Table Grid"/>
    <w:basedOn w:val="TableNormal"/>
    <w:rsid w:val="00075A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DD4739"/>
    <w:rPr>
      <w:sz w:val="16"/>
      <w:szCs w:val="16"/>
    </w:rPr>
  </w:style>
  <w:style w:type="paragraph" w:styleId="CommentText">
    <w:name w:val="annotation text"/>
    <w:basedOn w:val="Normal"/>
    <w:semiHidden/>
    <w:rsid w:val="00DD473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D4739"/>
    <w:rPr>
      <w:b/>
      <w:bCs/>
    </w:rPr>
  </w:style>
  <w:style w:type="character" w:styleId="UnresolvedMention">
    <w:name w:val="Unresolved Mention"/>
    <w:uiPriority w:val="99"/>
    <w:semiHidden/>
    <w:unhideWhenUsed/>
    <w:rsid w:val="0062415E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rsid w:val="00442B8F"/>
    <w:rPr>
      <w:rFonts w:ascii="Arial" w:hAnsi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4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konidena76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rcot.com/mktrules/issues/OBDRR04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6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cols Workshop</vt:lpstr>
    </vt:vector>
  </TitlesOfParts>
  <Company/>
  <LinksUpToDate>false</LinksUpToDate>
  <CharactersWithSpaces>4435</CharactersWithSpaces>
  <SharedDoc>false</SharedDoc>
  <HLinks>
    <vt:vector size="12" baseType="variant">
      <vt:variant>
        <vt:i4>4194423</vt:i4>
      </vt:variant>
      <vt:variant>
        <vt:i4>3</vt:i4>
      </vt:variant>
      <vt:variant>
        <vt:i4>0</vt:i4>
      </vt:variant>
      <vt:variant>
        <vt:i4>5</vt:i4>
      </vt:variant>
      <vt:variant>
        <vt:lpwstr>mailto:Rkonidena76@gmail.com</vt:lpwstr>
      </vt:variant>
      <vt:variant>
        <vt:lpwstr/>
      </vt:variant>
      <vt:variant>
        <vt:i4>8126498</vt:i4>
      </vt:variant>
      <vt:variant>
        <vt:i4>0</vt:i4>
      </vt:variant>
      <vt:variant>
        <vt:i4>0</vt:i4>
      </vt:variant>
      <vt:variant>
        <vt:i4>5</vt:i4>
      </vt:variant>
      <vt:variant>
        <vt:lpwstr>https://www.ercot.com/mktrules/issues/OBDRR04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s Workshop</dc:title>
  <dc:subject/>
  <dc:creator>ERCOT/if</dc:creator>
  <cp:keywords/>
  <dc:description/>
  <cp:lastModifiedBy>ERCOT 05XX22</cp:lastModifiedBy>
  <cp:revision>4</cp:revision>
  <cp:lastPrinted>2001-06-20T16:28:00Z</cp:lastPrinted>
  <dcterms:created xsi:type="dcterms:W3CDTF">2022-05-24T20:30:00Z</dcterms:created>
  <dcterms:modified xsi:type="dcterms:W3CDTF">2022-05-24T20:33:00Z</dcterms:modified>
</cp:coreProperties>
</file>